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Veterinarian</w:t>
      </w:r>
      <w:r>
        <w:t xml:space="preserve"> </w:t>
      </w:r>
      <w:r>
        <w:t xml:space="preserve">Position</w:t>
      </w:r>
      <w:r>
        <w:t xml:space="preserve"> </w:t>
      </w:r>
      <w:r>
        <w:t xml:space="preserve">in</w:t>
      </w:r>
      <w:r>
        <w:t xml:space="preserve"> </w:t>
      </w:r>
      <w:r>
        <w:t xml:space="preserve">Saudi</w:t>
      </w:r>
      <w:r>
        <w:t xml:space="preserve"> </w:t>
      </w:r>
      <w:r>
        <w:t xml:space="preserve">Arabia</w:t>
      </w:r>
      <w:r>
        <w:t xml:space="preserve"> </w:t>
      </w:r>
      <w:r>
        <w:t xml:space="preserve">Riyadh</w:t>
      </w:r>
    </w:p>
    <w:bookmarkStart w:id="20" w:name="cover-letter"/>
    <w:p>
      <w:pPr>
        <w:pStyle w:val="Heading1"/>
      </w:pPr>
      <w:r>
        <w:t xml:space="preserve">Cover Letter</w:t>
      </w:r>
    </w:p>
    <w:p>
      <w:pPr>
        <w:pStyle w:val="FirstParagraph"/>
      </w:pPr>
      <w:r>
        <w:t xml:space="preserve">Dear [Hiring Manager's Name],</w:t>
      </w:r>
      <w:r>
        <w:br/>
      </w:r>
      <w:r>
        <w:br/>
      </w:r>
    </w:p>
    <w:p>
      <w:pPr>
        <w:pStyle w:val="BodyText"/>
      </w:pPr>
      <w:r>
        <w:t xml:space="preserve">I am writing to express my enthusiastic interest in the Veterinarian position at your esteemed institution in Saudi Arabia, Riyadh. As a dedicated and experienced veterinarian with a passion for animal welfare and a deep understanding of the unique challenges and opportunities within the veterinary field, I am confident that my skills, qualifications, and commitment to excellence align perfectly with your organization’s mission. This opportunity to contribute to the healthcare of animals in Saudi Arabia Riyadh represents not only a professional milestone but also a meaningful step toward advancing veterinary care in this dynamic region.</w:t>
      </w:r>
    </w:p>
    <w:p>
      <w:pPr>
        <w:pStyle w:val="BodyText"/>
      </w:pPr>
      <w:r>
        <w:t xml:space="preserve">With over [X years] of experience in veterinary medicine, I have developed a comprehensive understanding of clinical practices, animal behavior, and the importance of compassionate care. My career has been defined by a commitment to delivering high-quality medical services while fostering trust between pet owners and veterinary professionals. Whether it is diagnosing complex conditions, performing surgical procedures, or advising on preventive care, I approach every challenge with precision, empathy, and a patient-centered mindset. This dedication has allowed me to build a reputation as a reliable and innovative Veterinarian capable of adapting to diverse environments.</w:t>
      </w:r>
    </w:p>
    <w:p>
      <w:pPr>
        <w:pStyle w:val="BodyText"/>
      </w:pPr>
      <w:r>
        <w:t xml:space="preserve">My expertise spans across multiple areas of veterinary medicine, including general practice, emergency care, and specialty services such as dentistry and internal medicine. I have worked in both urban and rural settings, gaining valuable experience in managing a wide range of cases—from common ailments to rare conditions. This versatility has equipped me to thrive in the fast-paced environment of Saudi Arabia Riyadh, where the demand for skilled Veterinarians continues to grow due to increasing pet ownership and agricultural advancements. I am particularly drawn to this opportunity because it allows me to contribute my knowledge while learning from the unique challenges faced by veterinary professionals in this region.</w:t>
      </w:r>
    </w:p>
    <w:p>
      <w:pPr>
        <w:pStyle w:val="BodyText"/>
      </w:pPr>
      <w:r>
        <w:t xml:space="preserve">Saudi Arabia, and Riyadh in particular, represents a vibrant hub of cultural and economic growth. The country’s investment in healthcare infrastructure, including initiatives to modernize animal welfare standards, has created an exciting landscape for veterinarians. I am deeply inspired by the Saudi government’s Vision 2030 goals, which emphasize sustainable development and the importance of protecting both human and animal health. As a Veterinarian with a global perspective, I am eager to support these efforts by bringing my expertise in preventive care, disease management, and public education to your team. In Riyadh’s bustling cities and expanding rural areas, the need for skilled professionals who can address the diverse healthcare needs of pets and livestock is greater than ever.</w:t>
      </w:r>
    </w:p>
    <w:p>
      <w:pPr>
        <w:pStyle w:val="BodyText"/>
      </w:pPr>
      <w:r>
        <w:t xml:space="preserve">What sets me apart as a Veterinarian is my ability to combine technical proficiency with strong interpersonal skills. I understand that building trust with clients is as critical as providing medical solutions. My communication style prioritizes transparency, patience, and cultural sensitivity, ensuring that every pet owner feels informed and supported throughout their animal’s treatment journey. In Saudi Arabia Riyadh, where the veterinary field is evolving rapidly, I am committed to fostering positive relationships with both clients and colleagues while adhering to the highest ethical standards.</w:t>
      </w:r>
    </w:p>
    <w:p>
      <w:pPr>
        <w:pStyle w:val="BodyText"/>
      </w:pPr>
      <w:r>
        <w:t xml:space="preserve">In addition to my clinical experience, I have a proven track record of professional development. I regularly attend workshops and conferences to stay updated on the latest advancements in veterinary science, including innovations in diagnostics, treatment protocols, and sustainable practices. This continuous learning mindset ensures that I can offer cutting-edge solutions tailored to the needs of your patients. Furthermore, my adaptability allows me to thrive in multicultural environments, where understanding local customs and values is essential for effective collaboration.</w:t>
      </w:r>
    </w:p>
    <w:p>
      <w:pPr>
        <w:pStyle w:val="BodyText"/>
      </w:pPr>
      <w:r>
        <w:t xml:space="preserve">The decision to apply for this position in Saudi Arabia Riyadh was not made lightly. I have long admired the country’s commitment to progress and its rich cultural heritage. The opportunity to work alongside a team of professionals who share my passion for animal health is both motivating and fulfilling. I am particularly eager to contribute to the development of veterinary services in Riyadh, where the integration of technology and traditional practices can create a holistic approach to care. Whether through community outreach programs or partnerships with local agricultural sectors, I am ready to play an active role in shaping the future of veterinary medicine in this region.</w:t>
      </w:r>
    </w:p>
    <w:p>
      <w:pPr>
        <w:pStyle w:val="BodyText"/>
      </w:pPr>
      <w:r>
        <w:t xml:space="preserve">I am confident that my background, skills, and enthusiasm make me an ideal candidate for this Veterinarian position. I would be honored to bring my expertise to your team and contribute to the well-being of animals in Saudi Arabia Riyadh. Thank you for considering my application. I look forward to the opportunity to discuss how my qualifications align with your needs and how I can support your mission of excellence in veterinary care.</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Veterinarian Position in Saudi Arabia Riyadh</dc:title>
  <dc:creator/>
  <dc:language>en</dc:language>
  <cp:keywords/>
  <dcterms:created xsi:type="dcterms:W3CDTF">2026-07-21T08:47:46Z</dcterms:created>
  <dcterms:modified xsi:type="dcterms:W3CDTF">2026-07-21T08:47:46Z</dcterms:modified>
</cp:coreProperties>
</file>

<file path=docProps/custom.xml><?xml version="1.0" encoding="utf-8"?>
<Properties xmlns="http://schemas.openxmlformats.org/officeDocument/2006/custom-properties" xmlns:vt="http://schemas.openxmlformats.org/officeDocument/2006/docPropsVTypes"/>
</file>